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Abu</w:t>
      </w:r>
      <w:r>
        <w:t xml:space="preserve"> </w:t>
      </w:r>
      <w:r>
        <w:t xml:space="preserve">Dhabi</w:t>
      </w:r>
    </w:p>
    <w:bookmarkStart w:id="21" w:name="Xf8fed515272f9b489d69d0130b4170b0ecf7891"/>
    <w:p>
      <w:pPr>
        <w:pStyle w:val="Heading1"/>
      </w:pPr>
      <w:r>
        <w:t xml:space="preserve">INTERNATIONAL POLICE OFFICER INTERNSHIP APPLICATION LETTER</w:t>
      </w:r>
    </w:p>
    <w:p>
      <w:pPr>
        <w:pStyle w:val="FirstParagraph"/>
      </w:pPr>
      <w:r>
        <w:t xml:space="preserve">Date: October 26, 2023</w:t>
      </w:r>
    </w:p>
    <w:p>
      <w:pPr>
        <w:pStyle w:val="BodyText"/>
      </w:pPr>
      <w:r>
        <w:t xml:space="preserve">Abu Dhabi Police Command</w:t>
      </w:r>
    </w:p>
    <w:p>
      <w:pPr>
        <w:pStyle w:val="BodyText"/>
      </w:pPr>
      <w:r>
        <w:t xml:space="preserve">Police Headquarters</w:t>
      </w:r>
    </w:p>
    <w:p>
      <w:pPr>
        <w:pStyle w:val="BodyText"/>
      </w:pPr>
      <w:r>
        <w:t xml:space="preserve">Al Bateen Area, Abu Dhabi City</w:t>
      </w:r>
    </w:p>
    <w:p>
      <w:pPr>
        <w:pStyle w:val="BodyText"/>
      </w:pPr>
      <w:r>
        <w:t xml:space="preserve">United Arab Emirates</w:t>
      </w:r>
    </w:p>
    <w:bookmarkStart w:id="20" w:name="Xa40cad773dcb03c0b7c5c20257e41e05a457122"/>
    <w:p>
      <w:pPr>
        <w:pStyle w:val="Heading2"/>
      </w:pPr>
      <w:r>
        <w:t xml:space="preserve">SUBJECT: APPLICATION FOR POLICE OFFICER INTERNSHIP PROGRAM IN ABU DHABI</w:t>
      </w:r>
    </w:p>
    <w:p>
      <w:pPr>
        <w:pStyle w:val="FirstParagraph"/>
      </w:pPr>
      <w:r>
        <w:t xml:space="preserve">Dear Esteemed Selection Committee of Abu Dhabi Police,</w:t>
      </w:r>
    </w:p>
    <w:p>
      <w:pPr>
        <w:pStyle w:val="BodyText"/>
      </w:pPr>
      <w:r>
        <w:t xml:space="preserve">I am writing with profound enthusiasm to submit my application for the Police Officer Internship Program within the United Arab Emirates, specifically in the Emirate of Abu Dhabi. As a dedicated student pursuing a Bachelor of Criminal Justice with specialization in Community Policing and Public Safety Management at the International University of Science and Technology, I have long aspired to contribute to one of the world's most advanced law enforcement agencies. This</w:t>
      </w:r>
      <w:r>
        <w:t xml:space="preserve"> </w:t>
      </w:r>
      <w:r>
        <w:rPr>
          <w:bCs/>
          <w:b/>
        </w:rPr>
        <w:t xml:space="preserve">Internship Application Letter</w:t>
      </w:r>
      <w:r>
        <w:t xml:space="preserve"> </w:t>
      </w:r>
      <w:r>
        <w:t xml:space="preserve">formally expresses my commitment to serving within the Abu Dhabi Police force—a symbol of excellence, innovation, and unwavering dedication to public safety in the United Arab Emirates.</w:t>
      </w:r>
    </w:p>
    <w:p>
      <w:pPr>
        <w:pStyle w:val="BodyText"/>
      </w:pPr>
      <w:r>
        <w:t xml:space="preserve">The United Arab Emirates has consistently set global benchmarks for policing through its visionary leadership, technological integration, and community-centric approach. Abu Dhabi Police's implementation of "Smart Policing" initiatives—such as AI-driven crime prediction systems and seamless digital citizen services—resonates deeply with my academic focus on modernizing public safety frameworks. My coursework in UAE Legal Systems has provided me with foundational knowledge of the Federal Law No. 12 of 1993 on Public Security and the Emirate's specific ordinances, while my research project on "Crisis Management in Multicultural Urban Environments" directly aligns with Abu Dhabi's diverse demographic needs. I am eager to apply this theoretical knowledge under the mentorship of Abu Dhabi Police professionals.</w:t>
      </w:r>
    </w:p>
    <w:p>
      <w:pPr>
        <w:pStyle w:val="BodyText"/>
      </w:pPr>
      <w:r>
        <w:t xml:space="preserve">What distinguishes me as a candidate is not merely academic achievement, but a lifelong commitment to community service rooted in Emirati values. During my final year at university, I volunteered with the "Abu Dhabi Community Safety Initiative," assisting in neighborhood watch programs and organizing anti-drug awareness workshops for expatriate communities—a role that reinforced my understanding of cultural sensitivity required in UAE law enforcement. This experience taught me that effective policing transcends uniformed presence; it requires active listening, empathy, and collaborative problem-solving—principles central to the Abu Dhabi Police ethos of "Building Trust Through Service." I have also completed a certified training program in First Aid and Conflict De-escalation Techniques (Level 3) through the National Training Academy of Abu Dhabi, ensuring I am prepared for frontline responsibilities during this internship.</w:t>
      </w:r>
    </w:p>
    <w:p>
      <w:pPr>
        <w:pStyle w:val="BodyText"/>
      </w:pPr>
      <w:r>
        <w:t xml:space="preserve">My motivation extends beyond professional growth. Growing up in a multicultural neighborhood of Dubai, I witnessed firsthand how responsive policing strengthens social cohesion—a reality the United Arab Emirates prioritizes through its "National Vision 2030" framework. The Abu Dhabi Police's recent "Al Amal" (Hope) initiative, which partners with youth communities on crime prevention workshops, mirrors my personal mission to empower citizens through proactive engagement. I am particularly inspired by the force's award-winning Cybercrime Investigation Unit, where technology is leveraged not just for surveillance but to protect vulnerable populations—a philosophy I aim to champion during my internship.</w:t>
      </w:r>
    </w:p>
    <w:p>
      <w:pPr>
        <w:pStyle w:val="BodyText"/>
      </w:pPr>
      <w:r>
        <w:t xml:space="preserve">As a candidate deeply familiar with UAE cultural dynamics, I have studied Arabic language fundamentals through the Abu Dhabi Language Institute and completed a certificate in "UAE Cultural Etiquette" from the Zayed University Center for Human Development. This prepares me to interact respectfully with all community members while upholding the Emirate's traditions of hospitality (Al Mawakib) and dignity. I understand that in Abu Dhabi, policing is not merely about enforcing laws—it is about embodying the spirit of "Taqwa" (God-consciousness) through integrity, humility, and service. My letter to this</w:t>
      </w:r>
      <w:r>
        <w:t xml:space="preserve"> </w:t>
      </w:r>
      <w:r>
        <w:rPr>
          <w:bCs/>
          <w:b/>
        </w:rPr>
        <w:t xml:space="preserve">Police Officer</w:t>
      </w:r>
      <w:r>
        <w:t xml:space="preserve"> </w:t>
      </w:r>
      <w:r>
        <w:t xml:space="preserve">internship program reflects my readiness to learn from your command’s distinguished legacy while contributing fresh perspectives on community engagement strategies.</w:t>
      </w:r>
    </w:p>
    <w:p>
      <w:pPr>
        <w:pStyle w:val="BodyText"/>
      </w:pPr>
      <w:r>
        <w:t xml:space="preserve">The United Arab Emirates Abu Dhabi stands as a beacon of progress where modernization never compromises compassion. I am eager to immerse myself in the operational rhythms of Abu Dhabi Police, whether supporting traffic management at major events like the Abu Dhabi Grand Prix or assisting in community centers across Al Reem Island. During my academic term, I collaborated with Dubai Police on a data analysis project examining tourism-related safety incidents—a skill directly transferable to your Crime Analysis Division. I am prepared to commit fully to this</w:t>
      </w:r>
      <w:r>
        <w:t xml:space="preserve"> </w:t>
      </w:r>
      <w:r>
        <w:rPr>
          <w:bCs/>
          <w:b/>
        </w:rPr>
        <w:t xml:space="preserve">Internship Application Letter</w:t>
      </w:r>
      <w:r>
        <w:t xml:space="preserve"> </w:t>
      </w:r>
      <w:r>
        <w:t xml:space="preserve">process and would welcome the opportunity to discuss how my proactive approach aligns with Abu Dhabi Police’s 2025 Strategic Plan for "Innovative Community Safety."</w:t>
      </w:r>
    </w:p>
    <w:p>
      <w:pPr>
        <w:pStyle w:val="BodyText"/>
      </w:pPr>
      <w:r>
        <w:t xml:space="preserve">I have attached my curriculum vitae, academic transcripts, and certification documents for your review. My references include Professor Aisha Al Marzouqi (Head of Criminal Justice, International University of Science and Technology) and Commander Ahmed Al Kaabi (Retired Abu Dhabi Police), who can attest to my dedication to public service. Thank you for considering my application as a future contributor to the United Arab Emirates’ policing excellence. I am available for an interview at your earliest convenience and look forward to the possibility of serving alongside Abu Dhabi’s finest officers.</w:t>
      </w:r>
    </w:p>
    <w:p>
      <w:pPr>
        <w:pStyle w:val="BodyText"/>
      </w:pPr>
      <w:r>
        <w:t xml:space="preserve">With deepest respect and commitment,</w:t>
      </w:r>
    </w:p>
    <w:p>
      <w:pPr>
        <w:pStyle w:val="BodyText"/>
      </w:pPr>
      <w:r>
        <w:rPr>
          <w:bCs/>
          <w:b/>
        </w:rPr>
        <w:t xml:space="preserve">Yusuf Al Mansoori</w:t>
      </w:r>
      <w:r>
        <w:br/>
      </w:r>
      <w:r>
        <w:t xml:space="preserve">Bachelor of Criminal Justice, Specialization in Community Policing</w:t>
      </w:r>
      <w:r>
        <w:br/>
      </w:r>
      <w:r>
        <w:t xml:space="preserve">International University of Science and Technology, Dubai</w:t>
      </w:r>
      <w:r>
        <w:br/>
      </w:r>
      <w:r>
        <w:t xml:space="preserve">Email: yusuf.almansoori@email.edu | Phone: +971 50 123 4567</w:t>
      </w:r>
    </w:p>
    <w:p>
      <w:pPr>
        <w:pStyle w:val="BodyText"/>
      </w:pPr>
      <w:r>
        <w:t xml:space="preserve">Note: This Internship Application Letter for Police Officer position in the United Arab Emirates, Abu Dhabi is submitted with full understanding of Abu Dhabi Police’s core values and UAE national standards. I affirm my willingness to comply with all requirements of the Emirate’s law enforcement intern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 Abu Dhabi</dc:title>
  <dc:creator/>
  <dc:language>en</dc:language>
  <cp:keywords/>
  <dcterms:created xsi:type="dcterms:W3CDTF">2026-07-23T23:24:43Z</dcterms:created>
  <dcterms:modified xsi:type="dcterms:W3CDTF">2026-07-23T23:24:43Z</dcterms:modified>
</cp:coreProperties>
</file>

<file path=docProps/custom.xml><?xml version="1.0" encoding="utf-8"?>
<Properties xmlns="http://schemas.openxmlformats.org/officeDocument/2006/custom-properties" xmlns:vt="http://schemas.openxmlformats.org/officeDocument/2006/docPropsVTypes"/>
</file>